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DEFD5" w14:textId="18E774DF" w:rsidR="00FA4C55" w:rsidRPr="00971174" w:rsidRDefault="00FA4C55" w:rsidP="006500A4">
      <w:pPr>
        <w:spacing w:after="120"/>
        <w:ind w:left="720"/>
        <w:jc w:val="center"/>
        <w:rPr>
          <w:rFonts w:ascii="Comic Sans MS" w:hAnsi="Comic Sans MS"/>
          <w:b/>
          <w:sz w:val="20"/>
          <w:szCs w:val="20"/>
        </w:rPr>
      </w:pPr>
      <w:r w:rsidRPr="00971174">
        <w:rPr>
          <w:rFonts w:ascii="Comic Sans MS" w:hAnsi="Comic Sans MS"/>
          <w:b/>
          <w:sz w:val="20"/>
          <w:szCs w:val="20"/>
        </w:rPr>
        <w:t>DEPARTMENT OF BASIC SCIENCES AND RELATED STUDIES</w:t>
      </w:r>
    </w:p>
    <w:p w14:paraId="7BC6852F" w14:textId="07B0DA4F" w:rsidR="00FA4C55" w:rsidRDefault="00FA4C55" w:rsidP="006500A4">
      <w:pPr>
        <w:spacing w:after="0"/>
        <w:ind w:left="720"/>
        <w:jc w:val="center"/>
        <w:rPr>
          <w:rFonts w:ascii="Comic Sans MS" w:hAnsi="Comic Sans MS"/>
          <w:sz w:val="20"/>
          <w:szCs w:val="20"/>
        </w:rPr>
      </w:pPr>
      <w:r w:rsidRPr="00971174">
        <w:rPr>
          <w:rFonts w:ascii="Comic Sans MS" w:hAnsi="Comic Sans MS"/>
          <w:sz w:val="20"/>
          <w:szCs w:val="20"/>
        </w:rPr>
        <w:t>OFFERS A WORKSHOP ON</w:t>
      </w:r>
    </w:p>
    <w:p w14:paraId="26B3D068" w14:textId="32C2DFB6" w:rsidR="00E374FE" w:rsidRPr="00971174" w:rsidRDefault="00E374FE" w:rsidP="006500A4">
      <w:pPr>
        <w:spacing w:after="0"/>
        <w:ind w:left="720"/>
        <w:jc w:val="center"/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“</w:t>
      </w:r>
      <w:r w:rsidRPr="00122B02">
        <w:rPr>
          <w:rFonts w:ascii="Comic Sans MS" w:hAnsi="Comic Sans MS"/>
          <w:b/>
          <w:bCs/>
          <w:sz w:val="28"/>
          <w:szCs w:val="28"/>
        </w:rPr>
        <w:t>SCIENTIFIC PUBLISHING</w:t>
      </w:r>
      <w:r>
        <w:rPr>
          <w:rFonts w:ascii="Comic Sans MS" w:hAnsi="Comic Sans MS"/>
          <w:sz w:val="20"/>
          <w:szCs w:val="20"/>
        </w:rPr>
        <w:t>”</w:t>
      </w:r>
    </w:p>
    <w:p w14:paraId="630E589D" w14:textId="2D12D299" w:rsidR="00FA4C55" w:rsidRPr="00971174" w:rsidRDefault="00FA4C55" w:rsidP="006500A4">
      <w:pPr>
        <w:spacing w:after="120"/>
        <w:ind w:left="720"/>
        <w:jc w:val="center"/>
        <w:rPr>
          <w:rFonts w:ascii="Comic Sans MS" w:hAnsi="Comic Sans MS"/>
          <w:sz w:val="20"/>
          <w:szCs w:val="20"/>
        </w:rPr>
      </w:pPr>
      <w:r w:rsidRPr="00971174">
        <w:rPr>
          <w:rFonts w:ascii="Comic Sans MS" w:hAnsi="Comic Sans MS"/>
          <w:sz w:val="20"/>
          <w:szCs w:val="20"/>
        </w:rPr>
        <w:t>FOR ALL (</w:t>
      </w:r>
      <w:r w:rsidR="00577CEF" w:rsidRPr="00971174">
        <w:rPr>
          <w:rFonts w:ascii="Comic Sans MS" w:hAnsi="Comic Sans MS"/>
          <w:sz w:val="20"/>
          <w:szCs w:val="20"/>
        </w:rPr>
        <w:t>M.E./M.Phil. /</w:t>
      </w:r>
      <w:r w:rsidRPr="00971174">
        <w:rPr>
          <w:rFonts w:ascii="Comic Sans MS" w:hAnsi="Comic Sans MS"/>
          <w:sz w:val="20"/>
          <w:szCs w:val="20"/>
        </w:rPr>
        <w:t xml:space="preserve">Ph.D.) SCHOLARS </w:t>
      </w:r>
    </w:p>
    <w:p w14:paraId="24999E9D" w14:textId="54A59DFA" w:rsidR="00FA4C55" w:rsidRPr="00971174" w:rsidRDefault="00FA4C55" w:rsidP="00971174">
      <w:pPr>
        <w:spacing w:after="120"/>
        <w:jc w:val="center"/>
        <w:rPr>
          <w:rFonts w:ascii="Comic Sans MS" w:hAnsi="Comic Sans MS"/>
          <w:sz w:val="20"/>
          <w:szCs w:val="20"/>
        </w:rPr>
      </w:pPr>
      <w:r w:rsidRPr="00971174">
        <w:rPr>
          <w:rFonts w:ascii="Comic Sans MS" w:hAnsi="Comic Sans M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DA5ED" wp14:editId="37831937">
                <wp:simplePos x="0" y="0"/>
                <wp:positionH relativeFrom="column">
                  <wp:posOffset>1089660</wp:posOffset>
                </wp:positionH>
                <wp:positionV relativeFrom="paragraph">
                  <wp:posOffset>303530</wp:posOffset>
                </wp:positionV>
                <wp:extent cx="4785360" cy="2072640"/>
                <wp:effectExtent l="57150" t="38100" r="72390" b="990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5360" cy="20726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0199E5" w14:textId="089E1BB2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TENTATIVE STATRT DATE: </w:t>
                            </w:r>
                            <w:r w:rsidR="00E374FE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9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 DECEMBER 2021</w:t>
                            </w:r>
                          </w:p>
                          <w:p w14:paraId="7679C606" w14:textId="2B222D5C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TIMING: </w:t>
                            </w:r>
                            <w:r w:rsidR="00E374FE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03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:00 </w:t>
                            </w:r>
                            <w:r w:rsidR="00E374FE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P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M – </w:t>
                            </w:r>
                            <w:r w:rsidR="00E374FE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06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:00 PM (</w:t>
                            </w:r>
                            <w:r w:rsidR="00E374FE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THURSDAY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8AEBA3C" w14:textId="1312F2E1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END DATE: </w:t>
                            </w:r>
                            <w:r w:rsidR="00E5773B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9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 DECEMBER 2021</w:t>
                            </w:r>
                          </w:p>
                          <w:p w14:paraId="222B528F" w14:textId="77777777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REGISTRATION FEES: </w:t>
                            </w:r>
                          </w:p>
                          <w:p w14:paraId="730B0BB7" w14:textId="47F159B5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PKR </w:t>
                            </w:r>
                            <w:r w:rsidR="00E5773B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5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00/= (for </w:t>
                            </w:r>
                            <w:r w:rsidR="00E5773B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all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102D8"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scholars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9162569" w14:textId="0F2678F3" w:rsidR="00FA4C55" w:rsidRPr="00971174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NO. OF SEATS: </w:t>
                            </w:r>
                            <w:r w:rsidR="007E7A3A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4</w:t>
                            </w:r>
                            <w:r w:rsidRPr="00971174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51A5E3FE" w14:textId="4624428E" w:rsidR="00FA4C55" w:rsidRPr="002C6C86" w:rsidRDefault="00FA4C55" w:rsidP="00FA4C55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2C6C86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DEADLINE TO REGISTER: </w:t>
                            </w:r>
                            <w:r w:rsidR="009D5D53" w:rsidRPr="002C6C86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8</w:t>
                            </w:r>
                            <w:r w:rsidR="009D5D53" w:rsidRPr="002C6C86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9D5D53" w:rsidRPr="002C6C86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C6C86">
                              <w:rPr>
                                <w:rFonts w:ascii="Comic Sans MS" w:hAnsi="Comic Sans MS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DECEMBER 2021</w:t>
                            </w:r>
                          </w:p>
                          <w:p w14:paraId="64285F9D" w14:textId="77777777" w:rsidR="00FA4C55" w:rsidRPr="00971174" w:rsidRDefault="00FA4C55" w:rsidP="00FA4C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6DA5E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85.8pt;margin-top:23.9pt;width:376.8pt;height:16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" fillcolor="#f2f2f2 [3052]" strokecolor="#4472c4 [3204]" strokeweight=".5pt">
                <v:textbox>
                  <w:txbxContent>
                    <w:p w14:paraId="360199E5" w14:textId="089E1BB2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TENTATIVE STATRT DATE: </w:t>
                      </w:r>
                      <w:r w:rsidR="00E374FE">
                        <w:rPr>
                          <w:rFonts w:ascii="Comic Sans MS" w:hAnsi="Comic Sans MS"/>
                          <w:sz w:val="24"/>
                          <w:szCs w:val="24"/>
                        </w:rPr>
                        <w:t>9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 DECEMBER 2021</w:t>
                      </w:r>
                    </w:p>
                    <w:p w14:paraId="7679C606" w14:textId="2B222D5C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TIMING: </w:t>
                      </w:r>
                      <w:r w:rsidR="00E374FE">
                        <w:rPr>
                          <w:rFonts w:ascii="Comic Sans MS" w:hAnsi="Comic Sans MS"/>
                          <w:sz w:val="24"/>
                          <w:szCs w:val="24"/>
                        </w:rPr>
                        <w:t>03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:00 </w:t>
                      </w:r>
                      <w:r w:rsidR="00E374FE">
                        <w:rPr>
                          <w:rFonts w:ascii="Comic Sans MS" w:hAnsi="Comic Sans MS"/>
                          <w:sz w:val="24"/>
                          <w:szCs w:val="24"/>
                        </w:rPr>
                        <w:t>P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M – </w:t>
                      </w:r>
                      <w:r w:rsidR="00E374FE">
                        <w:rPr>
                          <w:rFonts w:ascii="Comic Sans MS" w:hAnsi="Comic Sans MS"/>
                          <w:sz w:val="24"/>
                          <w:szCs w:val="24"/>
                        </w:rPr>
                        <w:t>06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>:00 PM (</w:t>
                      </w:r>
                      <w:r w:rsidR="00E374FE">
                        <w:rPr>
                          <w:rFonts w:ascii="Comic Sans MS" w:hAnsi="Comic Sans MS"/>
                          <w:sz w:val="24"/>
                          <w:szCs w:val="24"/>
                        </w:rPr>
                        <w:t>THURSDAY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>)</w:t>
                      </w:r>
                    </w:p>
                    <w:p w14:paraId="38AEBA3C" w14:textId="1312F2E1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END DATE: </w:t>
                      </w:r>
                      <w:r w:rsidR="00E5773B">
                        <w:rPr>
                          <w:rFonts w:ascii="Comic Sans MS" w:hAnsi="Comic Sans MS"/>
                          <w:sz w:val="24"/>
                          <w:szCs w:val="24"/>
                        </w:rPr>
                        <w:t>9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 DECEMBER 2021</w:t>
                      </w:r>
                    </w:p>
                    <w:p w14:paraId="222B528F" w14:textId="77777777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REGISTRATION FEES: </w:t>
                      </w:r>
                    </w:p>
                    <w:p w14:paraId="730B0BB7" w14:textId="47F159B5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PKR </w:t>
                      </w:r>
                      <w:r w:rsidR="00E5773B">
                        <w:rPr>
                          <w:rFonts w:ascii="Comic Sans MS" w:hAnsi="Comic Sans MS"/>
                          <w:sz w:val="24"/>
                          <w:szCs w:val="24"/>
                        </w:rPr>
                        <w:t>5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00/= (for </w:t>
                      </w:r>
                      <w:r w:rsidR="00E5773B">
                        <w:rPr>
                          <w:rFonts w:ascii="Comic Sans MS" w:hAnsi="Comic Sans MS"/>
                          <w:sz w:val="24"/>
                          <w:szCs w:val="24"/>
                        </w:rPr>
                        <w:t>all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 </w:t>
                      </w:r>
                      <w:r w:rsidR="002102D8"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>scholars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>)</w:t>
                      </w:r>
                    </w:p>
                    <w:p w14:paraId="29162569" w14:textId="0F2678F3" w:rsidR="00FA4C55" w:rsidRPr="00971174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NO. OF SEATS: </w:t>
                      </w:r>
                      <w:r w:rsidR="007E7A3A">
                        <w:rPr>
                          <w:rFonts w:ascii="Comic Sans MS" w:hAnsi="Comic Sans MS"/>
                          <w:sz w:val="24"/>
                          <w:szCs w:val="24"/>
                        </w:rPr>
                        <w:t>4</w:t>
                      </w:r>
                      <w:r w:rsidRPr="00971174">
                        <w:rPr>
                          <w:rFonts w:ascii="Comic Sans MS" w:hAnsi="Comic Sans MS"/>
                          <w:sz w:val="24"/>
                          <w:szCs w:val="24"/>
                        </w:rPr>
                        <w:t>0</w:t>
                      </w:r>
                    </w:p>
                    <w:p w14:paraId="51A5E3FE" w14:textId="4624428E" w:rsidR="00FA4C55" w:rsidRPr="002C6C86" w:rsidRDefault="00FA4C55" w:rsidP="00FA4C55">
                      <w:pPr>
                        <w:spacing w:after="0"/>
                        <w:jc w:val="center"/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2C6C86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DEADLINE TO REGISTER: </w:t>
                      </w:r>
                      <w:r w:rsidR="009D5D53" w:rsidRPr="002C6C86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</w:rPr>
                        <w:t>8</w:t>
                      </w:r>
                      <w:r w:rsidR="009D5D53" w:rsidRPr="002C6C86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9D5D53" w:rsidRPr="002C6C86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2C6C86">
                        <w:rPr>
                          <w:rFonts w:ascii="Comic Sans MS" w:hAnsi="Comic Sans MS"/>
                          <w:b/>
                          <w:bCs/>
                          <w:color w:val="FF0000"/>
                          <w:sz w:val="24"/>
                          <w:szCs w:val="24"/>
                        </w:rPr>
                        <w:t>DECEMBER 2021</w:t>
                      </w:r>
                    </w:p>
                    <w:p w14:paraId="64285F9D" w14:textId="77777777" w:rsidR="00FA4C55" w:rsidRPr="00971174" w:rsidRDefault="00FA4C55" w:rsidP="00FA4C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466BE7C" w14:textId="77777777" w:rsidR="00FA4C55" w:rsidRPr="00971174" w:rsidRDefault="00FA4C55" w:rsidP="00FA4C55">
      <w:pPr>
        <w:spacing w:after="0"/>
        <w:jc w:val="center"/>
        <w:rPr>
          <w:rFonts w:ascii="Comic Sans MS" w:hAnsi="Comic Sans MS"/>
          <w:sz w:val="20"/>
          <w:szCs w:val="20"/>
        </w:rPr>
      </w:pPr>
    </w:p>
    <w:p w14:paraId="64A65F88" w14:textId="77777777" w:rsidR="00FA4C55" w:rsidRPr="00971174" w:rsidRDefault="00FA4C55" w:rsidP="00FA4C55">
      <w:pPr>
        <w:spacing w:after="0"/>
        <w:jc w:val="center"/>
        <w:rPr>
          <w:rFonts w:ascii="Comic Sans MS" w:hAnsi="Comic Sans MS"/>
          <w:sz w:val="20"/>
          <w:szCs w:val="20"/>
        </w:rPr>
      </w:pPr>
    </w:p>
    <w:p w14:paraId="5DABBEFE" w14:textId="77777777" w:rsidR="00FA4C55" w:rsidRPr="00971174" w:rsidRDefault="00FA4C55" w:rsidP="00FA4C55">
      <w:pPr>
        <w:spacing w:after="0"/>
        <w:jc w:val="center"/>
        <w:rPr>
          <w:rFonts w:ascii="Comic Sans MS" w:hAnsi="Comic Sans MS"/>
          <w:sz w:val="20"/>
          <w:szCs w:val="20"/>
        </w:rPr>
      </w:pPr>
    </w:p>
    <w:p w14:paraId="20CB0744" w14:textId="77777777" w:rsidR="00FA4C55" w:rsidRPr="00971174" w:rsidRDefault="00FA4C55" w:rsidP="00FA4C55">
      <w:pPr>
        <w:spacing w:after="0"/>
        <w:jc w:val="right"/>
        <w:rPr>
          <w:rFonts w:ascii="Comic Sans MS" w:hAnsi="Comic Sans MS"/>
          <w:sz w:val="20"/>
          <w:szCs w:val="20"/>
        </w:rPr>
      </w:pPr>
    </w:p>
    <w:p w14:paraId="27E2923F" w14:textId="77777777" w:rsidR="00FA4C55" w:rsidRPr="00971174" w:rsidRDefault="00FA4C55" w:rsidP="00FA4C55">
      <w:pPr>
        <w:spacing w:after="0"/>
        <w:jc w:val="center"/>
        <w:rPr>
          <w:rFonts w:ascii="Comic Sans MS" w:hAnsi="Comic Sans MS"/>
          <w:sz w:val="20"/>
          <w:szCs w:val="20"/>
        </w:rPr>
      </w:pPr>
    </w:p>
    <w:p w14:paraId="3A114CDC" w14:textId="77777777" w:rsidR="00FA4C55" w:rsidRPr="00971174" w:rsidRDefault="00FA4C55" w:rsidP="00FA4C55">
      <w:pPr>
        <w:spacing w:after="0"/>
        <w:jc w:val="center"/>
        <w:rPr>
          <w:rFonts w:ascii="Comic Sans MS" w:hAnsi="Comic Sans MS"/>
          <w:sz w:val="20"/>
          <w:szCs w:val="20"/>
        </w:rPr>
      </w:pPr>
    </w:p>
    <w:p w14:paraId="44BE62D2" w14:textId="77777777" w:rsidR="00FA4C55" w:rsidRPr="00971174" w:rsidRDefault="00FA4C55" w:rsidP="00FA4C55">
      <w:pPr>
        <w:spacing w:after="0"/>
        <w:rPr>
          <w:rFonts w:ascii="Comic Sans MS" w:hAnsi="Comic Sans MS"/>
          <w:b/>
          <w:sz w:val="20"/>
          <w:szCs w:val="20"/>
        </w:rPr>
      </w:pPr>
    </w:p>
    <w:p w14:paraId="5DACB19A" w14:textId="77777777" w:rsidR="009A511F" w:rsidRPr="00971174" w:rsidRDefault="009A511F" w:rsidP="00FA4C55">
      <w:pPr>
        <w:spacing w:after="0"/>
        <w:rPr>
          <w:rFonts w:ascii="Comic Sans MS" w:hAnsi="Comic Sans MS"/>
          <w:b/>
          <w:sz w:val="20"/>
          <w:szCs w:val="20"/>
        </w:rPr>
      </w:pPr>
    </w:p>
    <w:p w14:paraId="695903C8" w14:textId="77777777" w:rsidR="009A511F" w:rsidRPr="00971174" w:rsidRDefault="009A511F" w:rsidP="00FA4C55">
      <w:pPr>
        <w:spacing w:after="0"/>
        <w:rPr>
          <w:rFonts w:ascii="Comic Sans MS" w:hAnsi="Comic Sans MS"/>
          <w:b/>
          <w:sz w:val="20"/>
          <w:szCs w:val="20"/>
        </w:rPr>
      </w:pPr>
    </w:p>
    <w:p w14:paraId="54804012" w14:textId="77777777" w:rsidR="00971174" w:rsidRDefault="00971174" w:rsidP="00FA4C55">
      <w:pPr>
        <w:spacing w:after="0"/>
        <w:rPr>
          <w:rFonts w:ascii="Comic Sans MS" w:hAnsi="Comic Sans MS"/>
          <w:b/>
          <w:sz w:val="20"/>
          <w:szCs w:val="20"/>
        </w:rPr>
      </w:pPr>
    </w:p>
    <w:p w14:paraId="13518B3B" w14:textId="77777777" w:rsidR="006C4890" w:rsidRPr="006C4890" w:rsidRDefault="006C4890" w:rsidP="006C4890">
      <w:pPr>
        <w:pStyle w:val="ListParagraph"/>
        <w:spacing w:after="0"/>
        <w:ind w:left="1440"/>
        <w:jc w:val="both"/>
        <w:rPr>
          <w:rFonts w:ascii="Comic Sans MS" w:hAnsi="Comic Sans MS"/>
          <w:sz w:val="20"/>
          <w:szCs w:val="20"/>
        </w:rPr>
      </w:pPr>
    </w:p>
    <w:p w14:paraId="3B76DB09" w14:textId="77777777" w:rsidR="006C4890" w:rsidRPr="006C4890" w:rsidRDefault="006C4890" w:rsidP="006C4890">
      <w:pPr>
        <w:pStyle w:val="ListParagraph"/>
        <w:spacing w:after="0"/>
        <w:ind w:left="1440"/>
        <w:jc w:val="both"/>
        <w:rPr>
          <w:rFonts w:ascii="Comic Sans MS" w:hAnsi="Comic Sans MS"/>
          <w:sz w:val="20"/>
          <w:szCs w:val="20"/>
        </w:rPr>
      </w:pPr>
    </w:p>
    <w:p w14:paraId="0832F175" w14:textId="3A572017" w:rsidR="00A61B56" w:rsidRPr="00971174" w:rsidRDefault="00A61B56" w:rsidP="00FA4C55">
      <w:pPr>
        <w:pStyle w:val="ListParagraph"/>
        <w:numPr>
          <w:ilvl w:val="0"/>
          <w:numId w:val="1"/>
        </w:numPr>
        <w:spacing w:after="0"/>
        <w:jc w:val="both"/>
        <w:rPr>
          <w:rFonts w:ascii="Comic Sans MS" w:hAnsi="Comic Sans MS"/>
          <w:sz w:val="20"/>
          <w:szCs w:val="20"/>
        </w:rPr>
      </w:pPr>
      <w:r w:rsidRPr="00971174">
        <w:rPr>
          <w:rFonts w:ascii="Comic Sans MS" w:hAnsi="Comic Sans MS"/>
          <w:b/>
          <w:sz w:val="20"/>
          <w:szCs w:val="20"/>
        </w:rPr>
        <w:t>Workshop</w:t>
      </w:r>
      <w:r w:rsidR="00FA4C55" w:rsidRPr="00971174">
        <w:rPr>
          <w:rFonts w:ascii="Comic Sans MS" w:hAnsi="Comic Sans MS"/>
          <w:b/>
          <w:sz w:val="20"/>
          <w:szCs w:val="20"/>
        </w:rPr>
        <w:t xml:space="preserve"> contents</w:t>
      </w:r>
      <w:r w:rsidR="00FA4C55" w:rsidRPr="00971174">
        <w:rPr>
          <w:rFonts w:ascii="Comic Sans MS" w:hAnsi="Comic Sans MS"/>
          <w:sz w:val="20"/>
          <w:szCs w:val="20"/>
        </w:rPr>
        <w:t xml:space="preserve"> include</w:t>
      </w:r>
    </w:p>
    <w:p w14:paraId="1AFDDA45" w14:textId="77777777" w:rsidR="005904AB" w:rsidRPr="00971174" w:rsidRDefault="005904AB" w:rsidP="005904AB">
      <w:pPr>
        <w:pStyle w:val="ListParagraph"/>
        <w:spacing w:after="0"/>
        <w:ind w:left="1440"/>
        <w:jc w:val="both"/>
        <w:rPr>
          <w:rFonts w:ascii="Comic Sans MS" w:hAnsi="Comic Sans MS"/>
          <w:sz w:val="20"/>
          <w:szCs w:val="20"/>
        </w:rPr>
      </w:pPr>
    </w:p>
    <w:p w14:paraId="12030961" w14:textId="77777777" w:rsidR="00D36A02" w:rsidRPr="00971174" w:rsidRDefault="00A61B56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Why and When to Publish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="00D36A02" w:rsidRPr="00971174">
        <w:rPr>
          <w:rFonts w:ascii="Comic Sans MS" w:hAnsi="Comic Sans MS"/>
          <w:b/>
          <w:bCs/>
          <w:sz w:val="20"/>
          <w:szCs w:val="20"/>
        </w:rPr>
        <w:t xml:space="preserve">   </w:t>
      </w:r>
      <w:r w:rsidRPr="00971174">
        <w:rPr>
          <w:rFonts w:ascii="Comic Sans MS" w:hAnsi="Comic Sans MS"/>
          <w:b/>
          <w:bCs/>
          <w:sz w:val="20"/>
          <w:szCs w:val="20"/>
        </w:rPr>
        <w:t>Ethics of Publication</w:t>
      </w:r>
    </w:p>
    <w:p w14:paraId="02C918AF" w14:textId="315955BB" w:rsidR="00D36A02" w:rsidRPr="00971174" w:rsidRDefault="00D36A02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Preparation of Manuscript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Pr="00971174">
        <w:rPr>
          <w:rFonts w:ascii="Comic Sans MS" w:hAnsi="Comic Sans MS"/>
          <w:b/>
          <w:bCs/>
          <w:sz w:val="20"/>
          <w:szCs w:val="20"/>
        </w:rPr>
        <w:t xml:space="preserve">   Choosing Research Journals</w:t>
      </w:r>
    </w:p>
    <w:p w14:paraId="754A1241" w14:textId="5A39DE57" w:rsidR="00D36A02" w:rsidRPr="00971174" w:rsidRDefault="00D36A02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Importance of Covering Letter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="009A511F"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Pr="00971174">
        <w:rPr>
          <w:rFonts w:ascii="Comic Sans MS" w:hAnsi="Comic Sans MS"/>
          <w:b/>
          <w:bCs/>
          <w:sz w:val="20"/>
          <w:szCs w:val="20"/>
        </w:rPr>
        <w:t xml:space="preserve">   Submission of Manuscript</w:t>
      </w:r>
    </w:p>
    <w:p w14:paraId="40C07AE7" w14:textId="254B70FA" w:rsidR="00D36A02" w:rsidRPr="00971174" w:rsidRDefault="0066662E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Peer Review Process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="009A511F"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Pr="00971174">
        <w:rPr>
          <w:rFonts w:ascii="Comic Sans MS" w:hAnsi="Comic Sans MS"/>
          <w:b/>
          <w:bCs/>
          <w:sz w:val="20"/>
          <w:szCs w:val="20"/>
        </w:rPr>
        <w:t xml:space="preserve">   Rejection, Revision, and Acceptance</w:t>
      </w:r>
    </w:p>
    <w:p w14:paraId="11F3B83B" w14:textId="71CB74C4" w:rsidR="005904AB" w:rsidRPr="00971174" w:rsidRDefault="0066662E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Writing Responses to Reviewers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="009A511F"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Pr="00971174">
        <w:rPr>
          <w:rFonts w:ascii="Comic Sans MS" w:hAnsi="Comic Sans MS"/>
          <w:b/>
          <w:bCs/>
          <w:sz w:val="20"/>
          <w:szCs w:val="20"/>
        </w:rPr>
        <w:t xml:space="preserve">   Proofreading</w:t>
      </w:r>
    </w:p>
    <w:p w14:paraId="7E3EF3C4" w14:textId="6276435C" w:rsidR="0066662E" w:rsidRPr="00971174" w:rsidRDefault="005904AB" w:rsidP="00971174">
      <w:pPr>
        <w:pStyle w:val="ListParagraph"/>
        <w:numPr>
          <w:ilvl w:val="0"/>
          <w:numId w:val="2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/>
        <w:jc w:val="both"/>
        <w:rPr>
          <w:rFonts w:ascii="Comic Sans MS" w:hAnsi="Comic Sans MS"/>
          <w:b/>
          <w:bCs/>
          <w:sz w:val="20"/>
          <w:szCs w:val="20"/>
        </w:rPr>
      </w:pPr>
      <w:r w:rsidRPr="00971174">
        <w:rPr>
          <w:rFonts w:ascii="Comic Sans MS" w:hAnsi="Comic Sans MS"/>
          <w:b/>
          <w:bCs/>
          <w:sz w:val="20"/>
          <w:szCs w:val="20"/>
        </w:rPr>
        <w:t>Copyright</w:t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tab/>
      </w:r>
      <w:r w:rsidR="009A511F" w:rsidRPr="00971174">
        <w:rPr>
          <w:rFonts w:ascii="Comic Sans MS" w:hAnsi="Comic Sans MS"/>
          <w:b/>
          <w:bCs/>
          <w:sz w:val="20"/>
          <w:szCs w:val="20"/>
        </w:rPr>
        <w:tab/>
      </w:r>
      <w:r w:rsidRPr="00971174">
        <w:rPr>
          <w:rFonts w:ascii="Comic Sans MS" w:hAnsi="Comic Sans MS"/>
          <w:b/>
          <w:bCs/>
          <w:sz w:val="20"/>
          <w:szCs w:val="20"/>
        </w:rPr>
        <w:sym w:font="Wingdings" w:char="F06E"/>
      </w:r>
      <w:r w:rsidRPr="00971174">
        <w:rPr>
          <w:rFonts w:ascii="Comic Sans MS" w:hAnsi="Comic Sans MS"/>
          <w:b/>
          <w:bCs/>
          <w:sz w:val="20"/>
          <w:szCs w:val="20"/>
        </w:rPr>
        <w:t xml:space="preserve">   How to Publicize your Publication</w:t>
      </w:r>
      <w:r w:rsidR="0066662E" w:rsidRPr="00971174">
        <w:rPr>
          <w:rFonts w:ascii="Comic Sans MS" w:hAnsi="Comic Sans MS"/>
          <w:b/>
          <w:bCs/>
          <w:sz w:val="20"/>
          <w:szCs w:val="20"/>
        </w:rPr>
        <w:tab/>
      </w:r>
    </w:p>
    <w:p w14:paraId="656927E5" w14:textId="77777777" w:rsidR="005904AB" w:rsidRPr="00971174" w:rsidRDefault="005904AB" w:rsidP="00FA4C55">
      <w:pPr>
        <w:pStyle w:val="ListParagraph"/>
        <w:spacing w:after="0"/>
        <w:ind w:left="1440"/>
        <w:jc w:val="both"/>
        <w:rPr>
          <w:rFonts w:ascii="Comic Sans MS" w:hAnsi="Comic Sans MS"/>
          <w:b/>
          <w:sz w:val="20"/>
          <w:szCs w:val="20"/>
        </w:rPr>
      </w:pPr>
    </w:p>
    <w:p w14:paraId="568B5B77" w14:textId="77777777" w:rsidR="005904AB" w:rsidRPr="00971174" w:rsidRDefault="005904AB" w:rsidP="00FA4C55">
      <w:pPr>
        <w:pStyle w:val="ListParagraph"/>
        <w:spacing w:after="0"/>
        <w:ind w:left="1440"/>
        <w:jc w:val="both"/>
        <w:rPr>
          <w:rFonts w:ascii="Comic Sans MS" w:hAnsi="Comic Sans MS"/>
          <w:b/>
          <w:sz w:val="20"/>
          <w:szCs w:val="20"/>
        </w:rPr>
      </w:pPr>
    </w:p>
    <w:p w14:paraId="0EFDBCA2" w14:textId="47185EF4" w:rsidR="00FA4C55" w:rsidRDefault="00FA4C55" w:rsidP="00EA516D">
      <w:pPr>
        <w:pStyle w:val="ListParagraph"/>
        <w:spacing w:after="0"/>
        <w:ind w:left="1440"/>
        <w:jc w:val="center"/>
        <w:rPr>
          <w:rFonts w:ascii="Comic Sans MS" w:hAnsi="Comic Sans MS"/>
          <w:b/>
          <w:sz w:val="20"/>
          <w:szCs w:val="20"/>
        </w:rPr>
      </w:pPr>
      <w:r w:rsidRPr="00971174">
        <w:rPr>
          <w:rFonts w:ascii="Comic Sans MS" w:hAnsi="Comic Sans MS"/>
          <w:b/>
          <w:sz w:val="20"/>
          <w:szCs w:val="20"/>
        </w:rPr>
        <w:t xml:space="preserve">WE LOOK FORWARD TO WELCOME YOU TO THIS </w:t>
      </w:r>
      <w:r w:rsidR="002102D8" w:rsidRPr="00971174">
        <w:rPr>
          <w:rFonts w:ascii="Comic Sans MS" w:hAnsi="Comic Sans MS"/>
          <w:b/>
          <w:sz w:val="20"/>
          <w:szCs w:val="20"/>
        </w:rPr>
        <w:t>WORKSHOP</w:t>
      </w:r>
      <w:r w:rsidR="007E7A3A">
        <w:rPr>
          <w:rFonts w:ascii="Comic Sans MS" w:hAnsi="Comic Sans MS"/>
          <w:b/>
          <w:sz w:val="20"/>
          <w:szCs w:val="20"/>
        </w:rPr>
        <w:t>.</w:t>
      </w:r>
    </w:p>
    <w:p w14:paraId="07D86347" w14:textId="1365559D" w:rsidR="00971174" w:rsidRDefault="00971174" w:rsidP="00FA4C55">
      <w:pPr>
        <w:pStyle w:val="ListParagraph"/>
        <w:spacing w:after="0"/>
        <w:ind w:left="1440"/>
        <w:jc w:val="both"/>
        <w:rPr>
          <w:rFonts w:ascii="Comic Sans MS" w:hAnsi="Comic Sans MS"/>
          <w:b/>
          <w:sz w:val="20"/>
          <w:szCs w:val="20"/>
        </w:rPr>
      </w:pPr>
    </w:p>
    <w:p w14:paraId="538B0C4E" w14:textId="7FBD3B33" w:rsidR="00051BAE" w:rsidRDefault="00021EA3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>SUPERVISOR</w:t>
      </w:r>
      <w:r w:rsidR="00971174" w:rsidRPr="00971174">
        <w:rPr>
          <w:rFonts w:ascii="Comic Sans MS" w:hAnsi="Comic Sans MS"/>
          <w:b/>
          <w:sz w:val="20"/>
          <w:szCs w:val="20"/>
        </w:rPr>
        <w:t>: Prof. Dr. Asif Ali Shaikh</w:t>
      </w:r>
      <w:r w:rsidR="00971174">
        <w:rPr>
          <w:rFonts w:ascii="Comic Sans MS" w:hAnsi="Comic Sans MS"/>
          <w:b/>
          <w:sz w:val="20"/>
          <w:szCs w:val="20"/>
        </w:rPr>
        <w:t xml:space="preserve"> </w:t>
      </w:r>
    </w:p>
    <w:p w14:paraId="50977B55" w14:textId="67899155" w:rsidR="00971174" w:rsidRDefault="00051BAE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>(</w:t>
      </w:r>
      <w:hyperlink r:id="rId7" w:history="1">
        <w:r w:rsidR="00942399" w:rsidRPr="00406CBD">
          <w:rPr>
            <w:rStyle w:val="Hyperlink"/>
            <w:rFonts w:ascii="Comic Sans MS" w:hAnsi="Comic Sans MS"/>
            <w:b/>
            <w:sz w:val="20"/>
            <w:szCs w:val="20"/>
          </w:rPr>
          <w:t>chairman.bsrs@admin.muet.edu.pk</w:t>
        </w:r>
      </w:hyperlink>
      <w:r>
        <w:rPr>
          <w:rFonts w:ascii="Comic Sans MS" w:hAnsi="Comic Sans MS"/>
          <w:b/>
          <w:sz w:val="20"/>
          <w:szCs w:val="20"/>
        </w:rPr>
        <w:t>)</w:t>
      </w:r>
    </w:p>
    <w:p w14:paraId="4B011352" w14:textId="782ECDDC" w:rsidR="00021EA3" w:rsidRDefault="00021EA3" w:rsidP="00021EA3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 xml:space="preserve">CO-ORDINATOR: Mr. Ayaz Ali Mallah </w:t>
      </w:r>
    </w:p>
    <w:p w14:paraId="334C0BFA" w14:textId="3074799A" w:rsidR="00FA641D" w:rsidRDefault="00021EA3" w:rsidP="00021EA3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>(</w:t>
      </w:r>
      <w:hyperlink r:id="rId8" w:history="1">
        <w:r w:rsidR="00653EA7" w:rsidRPr="00B459DA">
          <w:rPr>
            <w:rStyle w:val="Hyperlink"/>
            <w:rFonts w:ascii="Comic Sans MS" w:hAnsi="Comic Sans MS"/>
            <w:b/>
            <w:sz w:val="20"/>
            <w:szCs w:val="20"/>
          </w:rPr>
          <w:t>ayaz.mallah@faculty.muet.edu.pk</w:t>
        </w:r>
      </w:hyperlink>
      <w:r>
        <w:rPr>
          <w:rFonts w:ascii="Comic Sans MS" w:hAnsi="Comic Sans MS"/>
          <w:b/>
          <w:sz w:val="20"/>
          <w:szCs w:val="20"/>
        </w:rPr>
        <w:t>)</w:t>
      </w:r>
    </w:p>
    <w:p w14:paraId="1C9B9122" w14:textId="171B74A2" w:rsidR="00FA641D" w:rsidRDefault="00971174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 w:rsidRPr="00971174">
        <w:rPr>
          <w:rFonts w:ascii="Comic Sans MS" w:hAnsi="Comic Sans MS"/>
          <w:b/>
          <w:sz w:val="20"/>
          <w:szCs w:val="20"/>
        </w:rPr>
        <w:t>INSTRUCTOR: Dr. Sania Qureshi</w:t>
      </w:r>
      <w:r w:rsidR="00051BAE">
        <w:rPr>
          <w:rFonts w:ascii="Comic Sans MS" w:hAnsi="Comic Sans MS"/>
          <w:b/>
          <w:sz w:val="20"/>
          <w:szCs w:val="20"/>
        </w:rPr>
        <w:t xml:space="preserve"> </w:t>
      </w:r>
    </w:p>
    <w:p w14:paraId="76406E66" w14:textId="58A329A4" w:rsidR="00971174" w:rsidRDefault="00051BAE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>(</w:t>
      </w:r>
      <w:hyperlink r:id="rId9" w:history="1">
        <w:r w:rsidR="00FA641D" w:rsidRPr="00FA3B29">
          <w:rPr>
            <w:rStyle w:val="Hyperlink"/>
            <w:rFonts w:ascii="Comic Sans MS" w:hAnsi="Comic Sans MS"/>
            <w:b/>
            <w:sz w:val="20"/>
            <w:szCs w:val="20"/>
          </w:rPr>
          <w:t>sania.qureshi@faculty.muet.edu.pk</w:t>
        </w:r>
      </w:hyperlink>
      <w:r>
        <w:rPr>
          <w:rFonts w:ascii="Comic Sans MS" w:hAnsi="Comic Sans MS"/>
          <w:b/>
          <w:sz w:val="20"/>
          <w:szCs w:val="20"/>
        </w:rPr>
        <w:t>)</w:t>
      </w:r>
    </w:p>
    <w:p w14:paraId="6D5FC573" w14:textId="77777777" w:rsidR="00FA641D" w:rsidRPr="00971174" w:rsidRDefault="00FA641D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</w:p>
    <w:p w14:paraId="638812A7" w14:textId="77777777" w:rsidR="00971174" w:rsidRPr="00971174" w:rsidRDefault="00971174" w:rsidP="00FA641D">
      <w:pPr>
        <w:spacing w:after="0" w:line="240" w:lineRule="exact"/>
        <w:rPr>
          <w:rFonts w:ascii="Comic Sans MS" w:hAnsi="Comic Sans MS"/>
          <w:b/>
          <w:sz w:val="20"/>
          <w:szCs w:val="20"/>
        </w:rPr>
      </w:pPr>
    </w:p>
    <w:p w14:paraId="31923211" w14:textId="77777777" w:rsidR="00971174" w:rsidRPr="00971174" w:rsidRDefault="00971174" w:rsidP="00FA4C55">
      <w:pPr>
        <w:pStyle w:val="ListParagraph"/>
        <w:spacing w:after="0"/>
        <w:ind w:left="1440"/>
        <w:jc w:val="both"/>
        <w:rPr>
          <w:rFonts w:ascii="Comic Sans MS" w:hAnsi="Comic Sans MS"/>
          <w:b/>
          <w:sz w:val="20"/>
          <w:szCs w:val="20"/>
        </w:rPr>
      </w:pPr>
    </w:p>
    <w:p w14:paraId="59BDC973" w14:textId="77777777" w:rsidR="006C4890" w:rsidRPr="00971174" w:rsidRDefault="006C4890" w:rsidP="006C4890">
      <w:pPr>
        <w:spacing w:after="0"/>
        <w:rPr>
          <w:rFonts w:ascii="Comic Sans MS" w:hAnsi="Comic Sans MS"/>
          <w:b/>
          <w:sz w:val="20"/>
          <w:szCs w:val="20"/>
        </w:rPr>
      </w:pPr>
      <w:r w:rsidRPr="00971174">
        <w:rPr>
          <w:rFonts w:ascii="Comic Sans MS" w:hAnsi="Comic Sans MS"/>
          <w:b/>
          <w:sz w:val="20"/>
          <w:szCs w:val="20"/>
        </w:rPr>
        <w:t>Please note:</w:t>
      </w:r>
    </w:p>
    <w:p w14:paraId="738E9AA5" w14:textId="52FC151C" w:rsidR="00666DA6" w:rsidRPr="006C4890" w:rsidRDefault="00550253" w:rsidP="006C4890">
      <w:pPr>
        <w:pStyle w:val="ListParagraph"/>
        <w:numPr>
          <w:ilvl w:val="0"/>
          <w:numId w:val="1"/>
        </w:numPr>
        <w:spacing w:after="0"/>
        <w:jc w:val="both"/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Students are advised to send filled registration form along with the scanned copy of paid challan form</w:t>
      </w:r>
      <w:r w:rsidR="00653EA7">
        <w:rPr>
          <w:rFonts w:ascii="Comic Sans MS" w:hAnsi="Comic Sans MS"/>
          <w:sz w:val="20"/>
          <w:szCs w:val="20"/>
        </w:rPr>
        <w:t xml:space="preserve"> (Account Number: 0000720157852303)</w:t>
      </w:r>
      <w:r>
        <w:rPr>
          <w:rFonts w:ascii="Comic Sans MS" w:hAnsi="Comic Sans MS"/>
          <w:sz w:val="20"/>
          <w:szCs w:val="20"/>
        </w:rPr>
        <w:t xml:space="preserve"> to email address of chairman BSRS.</w:t>
      </w:r>
    </w:p>
    <w:sectPr w:rsidR="00666DA6" w:rsidRPr="006C4890" w:rsidSect="006B235A">
      <w:headerReference w:type="default" r:id="rId10"/>
      <w:footerReference w:type="default" r:id="rId11"/>
      <w:pgSz w:w="11909" w:h="16834" w:code="9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4B8DA" w14:textId="77777777" w:rsidR="00D008DD" w:rsidRDefault="00D008DD">
      <w:pPr>
        <w:spacing w:after="0" w:line="240" w:lineRule="auto"/>
      </w:pPr>
      <w:r>
        <w:separator/>
      </w:r>
    </w:p>
  </w:endnote>
  <w:endnote w:type="continuationSeparator" w:id="0">
    <w:p w14:paraId="6F59B17F" w14:textId="77777777" w:rsidR="00D008DD" w:rsidRDefault="00D00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A8EF0" w14:textId="77777777" w:rsidR="00172685" w:rsidRDefault="00EA516D">
    <w:pPr>
      <w:pStyle w:val="Footer"/>
    </w:pPr>
    <w:r>
      <w:rPr>
        <w:noProof/>
      </w:rPr>
      <mc:AlternateContent>
        <mc:Choice Requires="wpg">
          <w:drawing>
            <wp:inline distT="0" distB="0" distL="0" distR="0" wp14:anchorId="51317B24" wp14:editId="724DFA94">
              <wp:extent cx="5844519" cy="606453"/>
              <wp:effectExtent l="0" t="38100" r="41931" b="22197"/>
              <wp:docPr id="438" name="Group 4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44519" cy="606453"/>
                        <a:chOff x="0" y="0"/>
                        <a:chExt cx="5844519" cy="606453"/>
                      </a:xfrm>
                    </wpg:grpSpPr>
                    <wps:wsp>
                      <wps:cNvPr id="439" name="Straight Connector 439"/>
                      <wps:cNvCnPr/>
                      <wps:spPr>
                        <a:xfrm>
                          <a:off x="0" y="152819"/>
                          <a:ext cx="5576835" cy="4421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40" name="Oval 440"/>
                      <wps:cNvSpPr/>
                      <wps:spPr>
                        <a:xfrm>
                          <a:off x="5245240" y="0"/>
                          <a:ext cx="599279" cy="606453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scene3d>
                          <a:camera prst="perspectiveLeft"/>
                          <a:lightRig rig="twoPt" dir="t"/>
                        </a:scene3d>
                        <a:sp3d>
                          <a:bevelT w="101600" prst="riblet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6B1B96" w14:textId="77777777" w:rsidR="00172685" w:rsidRDefault="00D008DD">
                            <w:pPr>
                              <w:jc w:val="center"/>
                              <w:rPr>
                                <w:color w:val="000000"/>
                                <w:sz w:val="32"/>
                                <w:szCs w:val="32"/>
                                <w14:textOutline w14:w="1270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1317B24" id="Group 438" o:spid="_x0000_s1027" style="width:460.2pt;height:47.75pt;mso-position-horizontal-relative:char;mso-position-vertical-relative:line" coordsize="58445,6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">
              <v:line id="Straight Connector 439" o:spid="_x0000_s1028" style="position:absolute;visibility:visible;mso-wrap-style:square" from="0,1528" to="55768,5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" strokecolor="#4472c4 [3204]" strokeweight=".5pt">
                <v:stroke joinstyle="miter"/>
              </v:line>
              <v:oval id="Oval 440" o:spid="_x0000_s1029" style="position:absolute;left:52452;width:5993;height:6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" fillcolor="#8eaadb [1940]" stroked="f" strokeweight="1pt">
                <v:fill color2="#8eaadb [1940]" rotate="t" focusposition=".5,.5" focussize="" colors="0 #b3c8f5;.5 #cfdcf8;1 #e7edfb" focus="100%" type="gradientRadial"/>
                <v:stroke joinstyle="miter"/>
                <o:extrusion v:ext="view" viewpoint="-100pt,0" viewpointorigin="-.5,0" skewangle="45" type="perspective"/>
                <v:textbox inset="0,0,0,0">
                  <w:txbxContent>
                    <w:p w14:paraId="3B6B1B96" w14:textId="77777777" w:rsidR="00172685" w:rsidRDefault="00D008DD">
                      <w:pPr>
                        <w:jc w:val="center"/>
                        <w:rPr>
                          <w:color w:val="000000"/>
                          <w:sz w:val="32"/>
                          <w:szCs w:val="32"/>
                          <w14:textOutline w14:w="1270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B4281" w14:textId="77777777" w:rsidR="00D008DD" w:rsidRDefault="00D008DD">
      <w:pPr>
        <w:spacing w:after="0" w:line="240" w:lineRule="auto"/>
      </w:pPr>
      <w:r>
        <w:separator/>
      </w:r>
    </w:p>
  </w:footnote>
  <w:footnote w:type="continuationSeparator" w:id="0">
    <w:p w14:paraId="48E7C4FB" w14:textId="77777777" w:rsidR="00D008DD" w:rsidRDefault="00D00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CA4E8" w14:textId="77777777" w:rsidR="00172685" w:rsidRPr="00D8098F" w:rsidRDefault="00EA516D">
    <w:pPr>
      <w:pStyle w:val="Header"/>
      <w:jc w:val="center"/>
      <w:rPr>
        <w:rFonts w:ascii="Algerian" w:hAnsi="Algerian"/>
        <w:color w:val="2F5496" w:themeColor="accent1" w:themeShade="BF"/>
        <w:sz w:val="24"/>
        <w:szCs w:val="24"/>
      </w:rPr>
    </w:pPr>
    <w:r w:rsidRPr="00D8098F">
      <w:rPr>
        <w:rFonts w:ascii="Algerian" w:hAnsi="Algerian"/>
        <w:noProof/>
        <w:color w:val="4472C4" w:themeColor="accent1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7A57C8" wp14:editId="5B867B35">
              <wp:simplePos x="0" y="0"/>
              <wp:positionH relativeFrom="page">
                <wp:posOffset>320040</wp:posOffset>
              </wp:positionH>
              <wp:positionV relativeFrom="page">
                <wp:posOffset>160020</wp:posOffset>
              </wp:positionV>
              <wp:extent cx="4041530" cy="1003564"/>
              <wp:effectExtent l="0" t="57150" r="57150" b="57150"/>
              <wp:wrapNone/>
              <wp:docPr id="63" name="Group 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41530" cy="1003564"/>
                        <a:chOff x="0" y="-40192"/>
                        <a:chExt cx="4041530" cy="1003564"/>
                      </a:xfrm>
                    </wpg:grpSpPr>
                    <wps:wsp>
                      <wps:cNvPr id="57" name="Straight Connector 57"/>
                      <wps:cNvCnPr/>
                      <wps:spPr>
                        <a:xfrm flipV="1">
                          <a:off x="459084" y="-40192"/>
                          <a:ext cx="3582446" cy="969053"/>
                        </a:xfrm>
                        <a:prstGeom prst="lin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2" name="Oval 62"/>
                      <wps:cNvSpPr/>
                      <wps:spPr>
                        <a:xfrm>
                          <a:off x="0" y="50242"/>
                          <a:ext cx="1014730" cy="91313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scene3d>
                          <a:camera prst="perspectiveContrastingRightFacing"/>
                          <a:lightRig rig="twoPt" dir="t"/>
                        </a:scene3d>
                        <a:sp3d>
                          <a:bevelT w="101600" prst="riblet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50000</wp14:pctWidth>
              </wp14:sizeRelH>
              <wp14:sizeRelV relativeFrom="topMargin">
                <wp14:pctHeight>100000</wp14:pctHeight>
              </wp14:sizeRelV>
            </wp:anchor>
          </w:drawing>
        </mc:Choice>
        <mc:Fallback>
          <w:pict>
            <v:group w14:anchorId="4523C620" id="Group 63" o:spid="_x0000_s1026" style="position:absolute;margin-left:25.2pt;margin-top:12.6pt;width:318.25pt;height:79pt;z-index:251659264;mso-width-percent:500;mso-height-percent:1000;mso-position-horizontal-relative:page;mso-position-vertical-relative:page;mso-width-percent:500;mso-height-percent:1000;mso-width-relative:margin;mso-height-relative:top-margin-area" coordorigin=",-401" coordsize="40415,10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">
              <v:line id="Straight Connector 57" o:spid="_x0000_s1027" style="position:absolute;flip:y;visibility:visible;mso-wrap-style:square" from="4590,-401" to="40415,9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" filled="t" fillcolor="#8eaadb [1940]" strokecolor="#8eaadb [1940]" strokeweight=".5pt">
                <v:fill color2="#8eaadb [1940]" rotate="t" focusposition=".5,.5" focussize="" colors="0 #b3c8f5;.5 #cfdcf8;1 #e7edfb" focus="100%" type="gradientRadial"/>
                <v:stroke joinstyle="miter"/>
              </v:line>
              <v:oval id="Oval 62" o:spid="_x0000_s1028" style="position:absolute;top:502;width:10147;height:9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" fillcolor="#8eaadb [1940]" stroked="f" strokeweight="1pt">
                <v:fill color2="#8eaadb [1940]" rotate="t" focusposition=".5,.5" focussize="" colors="0 #b3c8f5;.5 #cfdcf8;1 #e7edfb" focus="100%" type="gradientRadial"/>
                <v:stroke joinstyle="miter"/>
              </v:oval>
              <w10:wrap anchorx="page" anchory="page"/>
            </v:group>
          </w:pict>
        </mc:Fallback>
      </mc:AlternateContent>
    </w:r>
    <w:r w:rsidRPr="00533715">
      <w:rPr>
        <w:rFonts w:ascii="Algerian" w:hAnsi="Algerian"/>
        <w:color w:val="0070C0"/>
        <w:sz w:val="24"/>
        <w:szCs w:val="24"/>
      </w:rPr>
      <w:t>MEHRAN UNIVERSITY OF ENGINEERING AND TECHNOLOGY, JAMSHORO</w:t>
    </w:r>
  </w:p>
  <w:p w14:paraId="0CCF1D12" w14:textId="77777777" w:rsidR="00172685" w:rsidRDefault="00D008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661D7"/>
    <w:multiLevelType w:val="hybridMultilevel"/>
    <w:tmpl w:val="34AE7F0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A702914"/>
    <w:multiLevelType w:val="hybridMultilevel"/>
    <w:tmpl w:val="140A152C"/>
    <w:lvl w:ilvl="0" w:tplc="49108260">
      <w:numFmt w:val="bullet"/>
      <w:lvlText w:val=""/>
      <w:lvlJc w:val="left"/>
      <w:pPr>
        <w:ind w:left="1860" w:hanging="360"/>
      </w:pPr>
      <w:rPr>
        <w:rFonts w:ascii="Wingdings" w:eastAsiaTheme="minorHAnsi" w:hAnsi="Wingdings" w:cstheme="minorBidi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O2NDYwNzI3NrRU0lEKTi0uzszPAykwqwUAYLe8vywAAAA="/>
  </w:docVars>
  <w:rsids>
    <w:rsidRoot w:val="00FA4C55"/>
    <w:rsid w:val="00021EA3"/>
    <w:rsid w:val="000364E8"/>
    <w:rsid w:val="00051BAE"/>
    <w:rsid w:val="00122B02"/>
    <w:rsid w:val="001C57C9"/>
    <w:rsid w:val="002102D8"/>
    <w:rsid w:val="002C6C86"/>
    <w:rsid w:val="004C35C9"/>
    <w:rsid w:val="00550253"/>
    <w:rsid w:val="00577CEF"/>
    <w:rsid w:val="005904AB"/>
    <w:rsid w:val="006500A4"/>
    <w:rsid w:val="00653EA7"/>
    <w:rsid w:val="0066662E"/>
    <w:rsid w:val="00666DA6"/>
    <w:rsid w:val="006B235A"/>
    <w:rsid w:val="006C4890"/>
    <w:rsid w:val="007E7A3A"/>
    <w:rsid w:val="00942399"/>
    <w:rsid w:val="00971174"/>
    <w:rsid w:val="009A511F"/>
    <w:rsid w:val="009D5D53"/>
    <w:rsid w:val="009D7A41"/>
    <w:rsid w:val="00A61B56"/>
    <w:rsid w:val="00C242FD"/>
    <w:rsid w:val="00C32252"/>
    <w:rsid w:val="00CE28D1"/>
    <w:rsid w:val="00D008DD"/>
    <w:rsid w:val="00D36A02"/>
    <w:rsid w:val="00E374FE"/>
    <w:rsid w:val="00E5773B"/>
    <w:rsid w:val="00EA516D"/>
    <w:rsid w:val="00EC2B9B"/>
    <w:rsid w:val="00FA4C55"/>
    <w:rsid w:val="00FA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1DF65"/>
  <w15:chartTrackingRefBased/>
  <w15:docId w15:val="{9E16537F-4FA3-4719-BF82-6E1E6ADBB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EA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4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C55"/>
  </w:style>
  <w:style w:type="paragraph" w:styleId="Footer">
    <w:name w:val="footer"/>
    <w:basedOn w:val="Normal"/>
    <w:link w:val="FooterChar"/>
    <w:uiPriority w:val="99"/>
    <w:unhideWhenUsed/>
    <w:rsid w:val="00FA4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C55"/>
  </w:style>
  <w:style w:type="paragraph" w:styleId="ListParagraph">
    <w:name w:val="List Paragraph"/>
    <w:basedOn w:val="Normal"/>
    <w:uiPriority w:val="34"/>
    <w:qFormat/>
    <w:rsid w:val="00FA4C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64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yaz.mallah@faculty.muet.edu.p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hairman.bsrs@admin.muet.edu.p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nia.qureshi@faculty.mue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ania Nizamani</dc:creator>
  <cp:keywords/>
  <dc:description/>
  <cp:lastModifiedBy>Dr.Sania Nizamani</cp:lastModifiedBy>
  <cp:revision>22</cp:revision>
  <dcterms:created xsi:type="dcterms:W3CDTF">2021-10-20T17:59:00Z</dcterms:created>
  <dcterms:modified xsi:type="dcterms:W3CDTF">2021-11-24T04:02:00Z</dcterms:modified>
</cp:coreProperties>
</file>